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915CD" w:rsidR="000915CD" w:rsidP="35F95567" w:rsidRDefault="000915CD" w14:paraId="607E2C7C" w14:textId="2E2A1504">
      <w:pP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b w:val="1"/>
          <w:bCs w:val="1"/>
          <w:color w:val="000000" w:themeColor="text1" w:themeTint="FF" w:themeShade="FF"/>
          <w:sz w:val="21"/>
          <w:szCs w:val="21"/>
          <w:u w:val="single"/>
          <w:lang w:bidi="th-TH"/>
        </w:rPr>
      </w:pPr>
      <w:r w:rsidRPr="35F95567" w:rsidR="35F95567">
        <w:rPr>
          <w:rFonts w:ascii="Courier New" w:hAnsi="Courier New" w:eastAsia="Times New Roman" w:cs="Courier New"/>
          <w:b w:val="1"/>
          <w:bCs w:val="1"/>
          <w:color w:val="000000" w:themeColor="text1" w:themeTint="FF" w:themeShade="FF"/>
          <w:sz w:val="21"/>
          <w:szCs w:val="21"/>
          <w:u w:val="single"/>
          <w:lang w:bidi="th-TH"/>
        </w:rPr>
        <w:t>Summary Statistics</w:t>
      </w:r>
    </w:p>
    <w:p w:rsidRPr="000915CD" w:rsidR="000915CD" w:rsidP="35F95567" w:rsidRDefault="000915CD" w14:paraId="09F2839B" w14:textId="78B372E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49E58DF6" w14:textId="4DEF40E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Summary of (mean) vaccinatedTotal</w:t>
      </w:r>
    </w:p>
    <w:p w:rsidRPr="000915CD" w:rsidR="000915CD" w:rsidP="35F95567" w:rsidRDefault="000915CD" w14:paraId="30BB0809" w14:textId="0B5B94B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3D255FBC" w14:textId="6E22F03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0E187B9F" w14:textId="126A75C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   11.3        11.6       1,898</w:t>
      </w:r>
    </w:p>
    <w:p w:rsidRPr="000915CD" w:rsidR="000915CD" w:rsidP="35F95567" w:rsidRDefault="000915CD" w14:paraId="60282BF0" w14:textId="30C33531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   58.8        11.4         588</w:t>
      </w:r>
    </w:p>
    <w:p w:rsidRPr="000915CD" w:rsidR="000915CD" w:rsidP="35F95567" w:rsidRDefault="000915CD" w14:paraId="4F3E7694" w14:textId="5831C88E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  117.8        24.4         857</w:t>
      </w:r>
    </w:p>
    <w:p w:rsidRPr="000915CD" w:rsidR="000915CD" w:rsidP="35F95567" w:rsidRDefault="000915CD" w14:paraId="7D77A7FA" w14:textId="4CC419F5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4C28EC24" w14:textId="37FB468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   47.0        47.8       3,343</w:t>
      </w:r>
    </w:p>
    <w:p w:rsidRPr="000915CD" w:rsidR="000915CD" w:rsidP="35F95567" w:rsidRDefault="000915CD" w14:paraId="41EA4C98" w14:textId="66BB8BF1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61D4A2FD" w14:textId="4EF9B88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 Summary of deathsNewLInfected</w:t>
      </w:r>
    </w:p>
    <w:p w:rsidRPr="000915CD" w:rsidR="000915CD" w:rsidP="35F95567" w:rsidRDefault="000915CD" w14:paraId="10DE3DCE" w14:textId="3FBEAAC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798C7839" w14:textId="45F5514E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33843C16" w14:textId="1DA0FBB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 0.0015      0.0089       1,898</w:t>
      </w:r>
    </w:p>
    <w:p w:rsidRPr="000915CD" w:rsidR="000915CD" w:rsidP="35F95567" w:rsidRDefault="000915CD" w14:paraId="0A15D624" w14:textId="18DB65A7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 0.0015      0.0036         588</w:t>
      </w:r>
    </w:p>
    <w:p w:rsidRPr="000915CD" w:rsidR="000915CD" w:rsidP="35F95567" w:rsidRDefault="000915CD" w14:paraId="1AC93CA2" w14:textId="087370C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 0.0007      0.0008         857</w:t>
      </w:r>
    </w:p>
    <w:p w:rsidRPr="000915CD" w:rsidR="000915CD" w:rsidP="35F95567" w:rsidRDefault="000915CD" w14:paraId="0B803174" w14:textId="77D29FB1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6DF1C6FE" w14:textId="16DBDB0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 0.0013      0.0069       3,343</w:t>
      </w:r>
    </w:p>
    <w:p w:rsidRPr="000915CD" w:rsidR="000915CD" w:rsidP="35F95567" w:rsidRDefault="000915CD" w14:paraId="4B1AC0F2" w14:textId="0A12A6C7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1B5E9390" w14:textId="09B8633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  Summary of (mean) deathsNew</w:t>
      </w:r>
    </w:p>
    <w:p w:rsidRPr="000915CD" w:rsidR="000915CD" w:rsidP="35F95567" w:rsidRDefault="000915CD" w14:paraId="23BC7B07" w14:textId="2AF4718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1765B849" w14:textId="77CBA63D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0196BB3C" w14:textId="18C51D6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    3.3         4.3       1,898</w:t>
      </w:r>
    </w:p>
    <w:p w:rsidRPr="000915CD" w:rsidR="000915CD" w:rsidP="35F95567" w:rsidRDefault="000915CD" w14:paraId="625DC6DD" w14:textId="415C833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    2.4         3.5         588</w:t>
      </w:r>
    </w:p>
    <w:p w:rsidRPr="000915CD" w:rsidR="000915CD" w:rsidP="35F95567" w:rsidRDefault="000915CD" w14:paraId="59118479" w14:textId="725A8AC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    1.4         2.1         857</w:t>
      </w:r>
    </w:p>
    <w:p w:rsidRPr="000915CD" w:rsidR="000915CD" w:rsidP="35F95567" w:rsidRDefault="000915CD" w14:paraId="320F1A1B" w14:textId="56E3EC0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64DF4201" w14:textId="4C54319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    2.7         3.8       3,343</w:t>
      </w:r>
    </w:p>
    <w:p w:rsidRPr="000915CD" w:rsidR="000915CD" w:rsidP="35F95567" w:rsidRDefault="000915CD" w14:paraId="074D322D" w14:textId="43AE5F4E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2E2013D3" w14:textId="7CE8D94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 Summary of (mean) deathsTotal</w:t>
      </w:r>
    </w:p>
    <w:p w:rsidRPr="000915CD" w:rsidR="000915CD" w:rsidP="35F95567" w:rsidRDefault="000915CD" w14:paraId="1853CEF2" w14:textId="607C145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0BC86ABE" w14:textId="52D97A31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0437B0F9" w14:textId="771E132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  737.0       807.2       1,898</w:t>
      </w:r>
    </w:p>
    <w:p w:rsidRPr="000915CD" w:rsidR="000915CD" w:rsidP="35F95567" w:rsidRDefault="000915CD" w14:paraId="6BFC24E9" w14:textId="4E73940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 1140.5       959.8         588</w:t>
      </w:r>
    </w:p>
    <w:p w:rsidRPr="000915CD" w:rsidR="000915CD" w:rsidP="35F95567" w:rsidRDefault="000915CD" w14:paraId="3EE386A6" w14:textId="1AFD52C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 1152.7       866.3         857</w:t>
      </w:r>
    </w:p>
    <w:p w:rsidRPr="000915CD" w:rsidR="000915CD" w:rsidP="35F95567" w:rsidRDefault="000915CD" w14:paraId="1714A7BB" w14:textId="196CC24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75DC9861" w14:textId="3954FBA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  914.5       874.8       3,343</w:t>
      </w:r>
    </w:p>
    <w:p w:rsidRPr="000915CD" w:rsidR="000915CD" w:rsidP="35F95567" w:rsidRDefault="000915CD" w14:paraId="16F18F99" w14:textId="02F23B8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35FB9104" w14:textId="5B841FB2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 Summary of (mean) infectedNew</w:t>
      </w:r>
    </w:p>
    <w:p w:rsidRPr="000915CD" w:rsidR="000915CD" w:rsidP="35F95567" w:rsidRDefault="000915CD" w14:paraId="2E40B5FA" w14:textId="329DF27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6857EF5C" w14:textId="3EA1818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7913D08D" w14:textId="00A9F3F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  159.3       199.2       1,898</w:t>
      </w:r>
    </w:p>
    <w:p w:rsidRPr="000915CD" w:rsidR="000915CD" w:rsidP="35F95567" w:rsidRDefault="000915CD" w14:paraId="182DEC8C" w14:textId="302863B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  135.7       166.5         588</w:t>
      </w:r>
    </w:p>
    <w:p w:rsidRPr="000915CD" w:rsidR="000915CD" w:rsidP="35F95567" w:rsidRDefault="000915CD" w14:paraId="7B959E7F" w14:textId="604F7BA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  177.8       223.4         857</w:t>
      </w:r>
    </w:p>
    <w:p w:rsidRPr="000915CD" w:rsidR="000915CD" w:rsidP="35F95567" w:rsidRDefault="000915CD" w14:paraId="2664B30B" w14:textId="325A71E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049843CB" w14:textId="1C80D83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  159.9       200.9       3,343</w:t>
      </w:r>
    </w:p>
    <w:p w:rsidRPr="000915CD" w:rsidR="000915CD" w:rsidP="35F95567" w:rsidRDefault="000915CD" w14:paraId="109A1152" w14:textId="64C671B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09A71BD1" w14:textId="459E1E35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Summary of (mean) infectedTotal</w:t>
      </w:r>
    </w:p>
    <w:p w:rsidRPr="000915CD" w:rsidR="000915CD" w:rsidP="35F95567" w:rsidRDefault="000915CD" w14:paraId="6F0DDC3B" w14:textId="3137EC77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3EC6A36C" w14:textId="35F134B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648FD88B" w14:textId="429E47F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33230.7     30171.3       1,898</w:t>
      </w:r>
    </w:p>
    <w:p w:rsidRPr="000915CD" w:rsidR="000915CD" w:rsidP="35F95567" w:rsidRDefault="000915CD" w14:paraId="4F802810" w14:textId="20B631C2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55388.9     35552.3         588</w:t>
      </w:r>
    </w:p>
    <w:p w:rsidRPr="000915CD" w:rsidR="000915CD" w:rsidP="35F95567" w:rsidRDefault="000915CD" w14:paraId="4EB3F742" w14:textId="64A4726D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76091.3     41443.3         857</w:t>
      </w:r>
    </w:p>
    <w:p w:rsidRPr="000915CD" w:rsidR="000915CD" w:rsidP="35F95567" w:rsidRDefault="000915CD" w14:paraId="6EB7961F" w14:textId="607A5277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114F3409" w14:textId="0935FF9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48115.7     38916.3       3,343</w:t>
      </w:r>
    </w:p>
    <w:p w:rsidRPr="000915CD" w:rsidR="000915CD" w:rsidP="35F95567" w:rsidRDefault="000915CD" w14:paraId="1D923F4C" w14:textId="118EF09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5F0EB95E" w14:textId="447DE1A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Summary of Total Recovered Patients</w:t>
      </w:r>
    </w:p>
    <w:p w:rsidRPr="000915CD" w:rsidR="000915CD" w:rsidP="35F95567" w:rsidRDefault="000915CD" w14:paraId="3546364B" w14:textId="630E3FB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7035A146" w14:textId="4D63644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5ECB1D61" w14:textId="143DCA8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32493.6     29608.9       1,898</w:t>
      </w:r>
    </w:p>
    <w:p w:rsidRPr="000915CD" w:rsidR="000915CD" w:rsidP="35F95567" w:rsidRDefault="000915CD" w14:paraId="29BF5D48" w14:textId="6EBD87EB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54248.4     34969.0         588</w:t>
      </w:r>
    </w:p>
    <w:p w:rsidRPr="000915CD" w:rsidR="000915CD" w:rsidP="35F95567" w:rsidRDefault="000915CD" w14:paraId="4684AB45" w14:textId="587CCE9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74938.6     40937.8         857</w:t>
      </w:r>
    </w:p>
    <w:p w:rsidRPr="000915CD" w:rsidR="000915CD" w:rsidP="35F95567" w:rsidRDefault="000915CD" w14:paraId="2EEC9A06" w14:textId="1E12928D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2D4FB292" w14:textId="0911780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47201.1     38347.7       3,343</w:t>
      </w:r>
    </w:p>
    <w:p w:rsidRPr="000915CD" w:rsidR="000915CD" w:rsidP="35F95567" w:rsidRDefault="000915CD" w14:paraId="525446D0" w14:textId="6A787C8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216C9D2F" w14:textId="76E2EF7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Summary of NPI stringency index</w:t>
      </w:r>
    </w:p>
    <w:p w:rsidRPr="000915CD" w:rsidR="000915CD" w:rsidP="35F95567" w:rsidRDefault="000915CD" w14:paraId="4468C69B" w14:textId="74B79F5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752DE292" w14:textId="2B533F3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401880F4" w14:textId="3E9A0DE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   61.1        16.5       1,898</w:t>
      </w:r>
    </w:p>
    <w:p w:rsidRPr="000915CD" w:rsidR="000915CD" w:rsidP="35F95567" w:rsidRDefault="000915CD" w14:paraId="71101BEC" w14:textId="1FD0D7A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   57.3        14.2         588</w:t>
      </w:r>
    </w:p>
    <w:p w:rsidRPr="000915CD" w:rsidR="000915CD" w:rsidP="35F95567" w:rsidRDefault="000915CD" w14:paraId="239D6C91" w14:textId="7E8AA3F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   52.1        14.2         857</w:t>
      </w:r>
    </w:p>
    <w:p w:rsidRPr="000915CD" w:rsidR="000915CD" w:rsidP="35F95567" w:rsidRDefault="000915CD" w14:paraId="052C38C2" w14:textId="0B81B44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24ECE9C6" w14:textId="70AE24F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   58.2        16.0       3,343</w:t>
      </w:r>
    </w:p>
    <w:p w:rsidRPr="000915CD" w:rsidR="000915CD" w:rsidP="35F95567" w:rsidRDefault="000915CD" w14:paraId="6D0716C0" w14:textId="18274EE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458DBE6A" w14:textId="1508EA31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Summary of Income (capita GDP)</w:t>
      </w:r>
    </w:p>
    <w:p w:rsidRPr="000915CD" w:rsidR="000915CD" w:rsidP="35F95567" w:rsidRDefault="000915CD" w14:paraId="29A41510" w14:textId="3DFB2F5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6E5369B4" w14:textId="1DADAE2E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308DB031" w14:textId="1C15E80D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22280.5     19239.6       1,898</w:t>
      </w:r>
    </w:p>
    <w:p w:rsidRPr="000915CD" w:rsidR="000915CD" w:rsidP="35F95567" w:rsidRDefault="000915CD" w14:paraId="092CB5BB" w14:textId="6B9B997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28005.7     19682.8         588</w:t>
      </w:r>
    </w:p>
    <w:p w:rsidRPr="000915CD" w:rsidR="000915CD" w:rsidP="35F95567" w:rsidRDefault="000915CD" w14:paraId="50F40B1B" w14:textId="5282589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38021.2     21269.1         857</w:t>
      </w:r>
    </w:p>
    <w:p w:rsidRPr="000915CD" w:rsidR="000915CD" w:rsidP="35F95567" w:rsidRDefault="000915CD" w14:paraId="7F90AE1F" w14:textId="3B0CAF37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27DB6AD1" w14:textId="2FC54B4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27322.7     20926.1       3,343</w:t>
      </w:r>
    </w:p>
    <w:p w:rsidRPr="000915CD" w:rsidR="000915CD" w:rsidP="35F95567" w:rsidRDefault="000915CD" w14:paraId="53472AD8" w14:textId="0179709E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66644CD0" w14:textId="11AEECA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|   Summary of % of Population 65+</w:t>
      </w:r>
    </w:p>
    <w:p w:rsidRPr="000915CD" w:rsidR="000915CD" w:rsidP="35F95567" w:rsidRDefault="000915CD" w14:paraId="7BB0623E" w14:textId="63A78B43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vaxGrp |        Mean   Std. dev.         Obs</w:t>
      </w:r>
    </w:p>
    <w:p w:rsidRPr="000915CD" w:rsidR="000915CD" w:rsidP="35F95567" w:rsidRDefault="000915CD" w14:paraId="78F2B14C" w14:textId="07AE3BC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154ABFC0" w14:textId="575CFB0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0,40) |        10.8         6.5       1,898</w:t>
      </w:r>
    </w:p>
    <w:p w:rsidRPr="000915CD" w:rsidR="000915CD" w:rsidP="35F95567" w:rsidRDefault="000915CD" w14:paraId="4069472D" w14:textId="62C1C17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[40,80) |        12.5         6.1         588</w:t>
      </w:r>
    </w:p>
    <w:p w:rsidRPr="000915CD" w:rsidR="000915CD" w:rsidP="35F95567" w:rsidRDefault="000915CD" w14:paraId="2A3FD3DC" w14:textId="41681D2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[80,.) |        13.9         6.3         857</w:t>
      </w:r>
    </w:p>
    <w:p w:rsidRPr="000915CD" w:rsidR="000915CD" w:rsidP="35F95567" w:rsidRDefault="000915CD" w14:paraId="630621DA" w14:textId="7476E5A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------------+------------------------------------</w:t>
      </w:r>
    </w:p>
    <w:p w:rsidRPr="000915CD" w:rsidR="000915CD" w:rsidP="35F95567" w:rsidRDefault="000915CD" w14:paraId="5AB349EF" w14:textId="55055C8E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Total |        11.9         6.5       3,343</w:t>
      </w:r>
    </w:p>
    <w:p w:rsidRPr="000915CD" w:rsidR="000915CD" w:rsidP="35F95567" w:rsidRDefault="000915CD" w14:paraId="790FD318" w14:textId="4335BD2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1524CC4B" w14:textId="3647BD8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458AC466" w14:textId="4D83AB42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06C4BB37" w14:textId="49D80FA9">
      <w:pPr>
        <w:wordWrap w:val="0"/>
        <w:spacing w:after="0" w:line="240" w:lineRule="auto"/>
        <w:textAlignment w:val="baseline"/>
      </w:pPr>
      <w:r>
        <w:br w:type="page"/>
      </w:r>
    </w:p>
    <w:p w:rsidRPr="000915CD" w:rsidR="000915CD" w:rsidP="35F95567" w:rsidRDefault="000915CD" w14:paraId="2F6C95C9" w14:textId="3034CA9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u w:val="single"/>
          <w:lang w:bidi="th-TH"/>
        </w:rPr>
      </w:pPr>
      <w:r w:rsidRPr="35F95567" w:rsidR="35F95567">
        <w:rPr>
          <w:rFonts w:ascii="Courier New" w:hAnsi="Courier New" w:eastAsia="Times New Roman" w:cs="Courier New"/>
          <w:b w:val="1"/>
          <w:bCs w:val="1"/>
          <w:color w:val="000000" w:themeColor="text1" w:themeTint="FF" w:themeShade="FF"/>
          <w:sz w:val="21"/>
          <w:szCs w:val="21"/>
          <w:u w:val="single"/>
          <w:lang w:bidi="th-TH"/>
        </w:rPr>
        <w:t>Sample Correlations</w:t>
      </w:r>
    </w:p>
    <w:p w:rsidRPr="000915CD" w:rsidR="000915CD" w:rsidP="35F95567" w:rsidRDefault="000915CD" w14:paraId="1EF754A4" w14:textId="722221D3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(obs=3343)</w:t>
      </w:r>
    </w:p>
    <w:p w:rsidRPr="000915CD" w:rsidR="000915CD" w:rsidP="35F95567" w:rsidRDefault="000915CD" w14:paraId="484ABF5B" w14:textId="62FA430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07AFD767" w14:textId="7BC5A7B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           vaccinatedTotal    vaccinatedDeprec  deathsNewLInfected</w:t>
      </w:r>
    </w:p>
    <w:p w:rsidRPr="000915CD" w:rsidR="000915CD" w:rsidP="35F95567" w:rsidRDefault="000915CD" w14:paraId="45779CCD" w14:textId="3272E0D3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vaccinatedTotal                1.00</w:t>
      </w:r>
    </w:p>
    <w:p w:rsidRPr="000915CD" w:rsidR="000915CD" w:rsidP="35F95567" w:rsidRDefault="000915CD" w14:paraId="7C9C3649" w14:textId="01B47C5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vaccinatedDeprec                0.99                1.00</w:t>
      </w:r>
    </w:p>
    <w:p w:rsidRPr="000915CD" w:rsidR="000915CD" w:rsidP="35F95567" w:rsidRDefault="000915CD" w14:paraId="3DE380A5" w14:textId="6B479F08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>deathsNewLInfected               -0.06               -0.06                1.00</w:t>
      </w:r>
    </w:p>
    <w:p w:rsidRPr="000915CD" w:rsidR="000915CD" w:rsidP="35F95567" w:rsidRDefault="000915CD" w14:paraId="333EB076" w14:textId="03620A09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deathsNew               -0.21               -0.21                0.07</w:t>
      </w:r>
    </w:p>
    <w:p w:rsidRPr="000915CD" w:rsidR="000915CD" w:rsidP="35F95567" w:rsidRDefault="000915CD" w14:paraId="75C25428" w14:textId="3EC88D31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deathsTotal                0.22                0.22                0.04</w:t>
      </w:r>
    </w:p>
    <w:p w:rsidRPr="000915CD" w:rsidR="000915CD" w:rsidP="35F95567" w:rsidRDefault="000915CD" w14:paraId="4B7903E9" w14:textId="7E1F722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infectedNew                0.03                0.03               -0.00</w:t>
      </w:r>
    </w:p>
    <w:p w:rsidRPr="000915CD" w:rsidR="000915CD" w:rsidP="35F95567" w:rsidRDefault="000915CD" w14:paraId="1557119D" w14:textId="70DDE062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infectedTotal                0.50                0.49               -0.05</w:t>
      </w:r>
    </w:p>
    <w:p w:rsidRPr="000915CD" w:rsidR="000915CD" w:rsidP="35F95567" w:rsidRDefault="000915CD" w14:paraId="0A333E83" w14:textId="785A4553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recoveredTotal                0.50                0.49               -0.05</w:t>
      </w:r>
    </w:p>
    <w:p w:rsidRPr="000915CD" w:rsidR="000915CD" w:rsidP="35F95567" w:rsidRDefault="000915CD" w14:paraId="2873D477" w14:textId="43AEDA7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npiStringency               -0.22               -0.19               -0.01</w:t>
      </w:r>
    </w:p>
    <w:p w:rsidRPr="000915CD" w:rsidR="000915CD" w:rsidP="35F95567" w:rsidRDefault="000915CD" w14:paraId="389A22EB" w14:textId="083B6DB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capitaGDP                0.34                0.35               -0.08</w:t>
      </w:r>
    </w:p>
    <w:p w:rsidRPr="000915CD" w:rsidR="000915CD" w:rsidP="35F95567" w:rsidRDefault="000915CD" w14:paraId="6D6B8AF9" w14:textId="7BBEAC7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aged_65_older                0.20                0.21               -0.05</w:t>
      </w:r>
    </w:p>
    <w:p w:rsidRPr="000915CD" w:rsidR="000915CD" w:rsidP="35F95567" w:rsidRDefault="000915CD" w14:paraId="5E3BF756" w14:textId="22396197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53D9B4F3" w14:textId="6F47D01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                 deathsNew         deathsTotal         infectedNew</w:t>
      </w:r>
    </w:p>
    <w:p w:rsidRPr="000915CD" w:rsidR="000915CD" w:rsidP="35F95567" w:rsidRDefault="000915CD" w14:paraId="717D4FA5" w14:textId="06D9B9A7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deathsNew                1.00</w:t>
      </w:r>
    </w:p>
    <w:p w:rsidRPr="000915CD" w:rsidR="000915CD" w:rsidP="35F95567" w:rsidRDefault="000915CD" w14:paraId="56E21F37" w14:textId="74A3226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deathsTotal                0.38                1.00</w:t>
      </w:r>
    </w:p>
    <w:p w:rsidRPr="000915CD" w:rsidR="000915CD" w:rsidP="35F95567" w:rsidRDefault="000915CD" w14:paraId="687F1646" w14:textId="132988E0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infectedNew                0.64                0.18                1.00</w:t>
      </w:r>
    </w:p>
    <w:p w:rsidRPr="000915CD" w:rsidR="000915CD" w:rsidP="35F95567" w:rsidRDefault="000915CD" w14:paraId="7991D3E4" w14:textId="6DD6EDC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infectedTotal                0.22                0.66                0.39</w:t>
      </w:r>
    </w:p>
    <w:p w:rsidRPr="000915CD" w:rsidR="000915CD" w:rsidP="35F95567" w:rsidRDefault="000915CD" w14:paraId="5E81D77B" w14:textId="000259DE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recoveredTotal                0.21                0.64                0.39</w:t>
      </w:r>
    </w:p>
    <w:p w:rsidRPr="000915CD" w:rsidR="000915CD" w:rsidP="35F95567" w:rsidRDefault="000915CD" w14:paraId="3B7FA133" w14:textId="0B23425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npiStringency                0.31               -0.02                0.19</w:t>
      </w:r>
    </w:p>
    <w:p w:rsidRPr="000915CD" w:rsidR="000915CD" w:rsidP="35F95567" w:rsidRDefault="000915CD" w14:paraId="6D643EF2" w14:textId="2705ECC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capitaGDP               -0.08                0.02                0.11</w:t>
      </w:r>
    </w:p>
    <w:p w:rsidRPr="000915CD" w:rsidR="000915CD" w:rsidP="35F95567" w:rsidRDefault="000915CD" w14:paraId="0CE90FBF" w14:textId="3EF19E5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aged_65_older                0.16                0.36                0.21</w:t>
      </w:r>
    </w:p>
    <w:p w:rsidRPr="000915CD" w:rsidR="000915CD" w:rsidP="35F95567" w:rsidRDefault="000915CD" w14:paraId="39CA0FAB" w14:textId="3167C55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41037758" w14:textId="57DD7424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             infectedTotal      recoveredTotal       npiStringency</w:t>
      </w:r>
    </w:p>
    <w:p w:rsidRPr="000915CD" w:rsidR="000915CD" w:rsidP="35F95567" w:rsidRDefault="000915CD" w14:paraId="7802FA8E" w14:textId="5447C53A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infectedTotal                1.00</w:t>
      </w:r>
    </w:p>
    <w:p w:rsidRPr="000915CD" w:rsidR="000915CD" w:rsidP="35F95567" w:rsidRDefault="000915CD" w14:paraId="0E539700" w14:textId="71CA07CC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recoveredTotal                1.00                1.00</w:t>
      </w:r>
    </w:p>
    <w:p w:rsidRPr="000915CD" w:rsidR="000915CD" w:rsidP="35F95567" w:rsidRDefault="000915CD" w14:paraId="756D9720" w14:textId="49D20AA2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npiStringency               -0.16               -0.16                1.00</w:t>
      </w:r>
    </w:p>
    <w:p w:rsidRPr="000915CD" w:rsidR="000915CD" w:rsidP="35F95567" w:rsidRDefault="000915CD" w14:paraId="1B4CE1A8" w14:textId="509C17A6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capitaGDP                0.32                0.32               -0.01</w:t>
      </w:r>
    </w:p>
    <w:p w:rsidRPr="000915CD" w:rsidR="000915CD" w:rsidP="35F95567" w:rsidRDefault="000915CD" w14:paraId="64A98C1D" w14:textId="5FAF5555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aged_65_older                0.41                0.41               -0.01</w:t>
      </w:r>
    </w:p>
    <w:p w:rsidRPr="000915CD" w:rsidR="000915CD" w:rsidP="35F95567" w:rsidRDefault="000915CD" w14:paraId="0630413B" w14:textId="4C934A62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</w:t>
      </w:r>
    </w:p>
    <w:p w:rsidRPr="000915CD" w:rsidR="000915CD" w:rsidP="35F95567" w:rsidRDefault="000915CD" w14:paraId="0835AA3C" w14:textId="395CE501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                    capitaGDP       aged_65_older</w:t>
      </w:r>
    </w:p>
    <w:p w:rsidRPr="000915CD" w:rsidR="000915CD" w:rsidP="35F95567" w:rsidRDefault="000915CD" w14:paraId="2E4E3A58" w14:textId="088759BF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    capitaGDP                1.00</w:t>
      </w:r>
    </w:p>
    <w:p w:rsidRPr="000915CD" w:rsidR="000915CD" w:rsidP="35F95567" w:rsidRDefault="000915CD" w14:paraId="5DD48BCC" w14:textId="7BD6CAA2">
      <w:pPr>
        <w:pStyle w:val="Normal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hAnsi="Courier New" w:eastAsia="Times New Roman" w:cs="Courier New"/>
          <w:color w:val="000000"/>
          <w:sz w:val="21"/>
          <w:szCs w:val="21"/>
          <w:lang w:bidi="th-TH"/>
        </w:rPr>
      </w:pPr>
      <w:r w:rsidRPr="35F95567" w:rsidR="35F95567">
        <w:rPr>
          <w:rFonts w:ascii="Courier New" w:hAnsi="Courier New" w:eastAsia="Times New Roman" w:cs="Courier New"/>
          <w:color w:val="000000" w:themeColor="text1" w:themeTint="FF" w:themeShade="FF"/>
          <w:sz w:val="21"/>
          <w:szCs w:val="21"/>
          <w:lang w:bidi="th-TH"/>
        </w:rPr>
        <w:t xml:space="preserve">     aged_65_older                0.37                1.00</w:t>
      </w:r>
    </w:p>
    <w:p w:rsidR="000915CD" w:rsidRDefault="000915CD" w14:paraId="52D895D2" w14:textId="77777777"/>
    <w:sectPr w:rsidR="000915CD" w:rsidSect="0067600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jYytzCxNDMyNbVQ0lEKTi0uzszPAykwrAUADOTjWCwAAAA="/>
  </w:docVars>
  <w:rsids>
    <w:rsidRoot w:val="00676007"/>
    <w:rsid w:val="000915CD"/>
    <w:rsid w:val="0040280A"/>
    <w:rsid w:val="00515BB2"/>
    <w:rsid w:val="00676007"/>
    <w:rsid w:val="00C47089"/>
    <w:rsid w:val="35F9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00628"/>
  <w15:chartTrackingRefBased/>
  <w15:docId w15:val="{9E325D6B-420B-467A-A6BC-FEB77A798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othin Jinjarak</dc:creator>
  <keywords/>
  <dc:description/>
  <lastModifiedBy>Yothin Jinjarak</lastModifiedBy>
  <revision>4</revision>
  <dcterms:created xsi:type="dcterms:W3CDTF">2021-11-07T04:34:00.0000000Z</dcterms:created>
  <dcterms:modified xsi:type="dcterms:W3CDTF">2022-01-23T14:07:01.3322397Z</dcterms:modified>
</coreProperties>
</file>